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3688" w:rsidRDefault="005D4010">
      <w:r>
        <w:t>The bitter cold and its might wind</w:t>
      </w:r>
    </w:p>
    <w:p w:rsidR="005D4010" w:rsidRDefault="005D4010">
      <w:pPr>
        <w:rPr>
          <w:noProof/>
        </w:rPr>
      </w:pPr>
      <w:r>
        <w:t xml:space="preserve">Meets the </w:t>
      </w:r>
      <w:r>
        <w:rPr>
          <w:noProof/>
        </w:rPr>
        <w:t>coldness of my heart</w:t>
      </w:r>
    </w:p>
    <w:p w:rsidR="005D4010" w:rsidRDefault="005D4010">
      <w:pPr>
        <w:rPr>
          <w:noProof/>
        </w:rPr>
      </w:pPr>
      <w:r>
        <w:rPr>
          <w:noProof/>
        </w:rPr>
        <w:t xml:space="preserve">Together they merge as </w:t>
      </w:r>
      <w:r w:rsidRPr="005D4010">
        <w:rPr>
          <w:noProof/>
        </w:rPr>
        <w:t>an unfathomab</w:t>
      </w:r>
      <w:r>
        <w:rPr>
          <w:noProof/>
        </w:rPr>
        <w:t>le friend</w:t>
      </w:r>
    </w:p>
    <w:p w:rsidR="005D4010" w:rsidRDefault="005D4010">
      <w:pPr>
        <w:rPr>
          <w:noProof/>
        </w:rPr>
      </w:pPr>
      <w:r>
        <w:rPr>
          <w:noProof/>
        </w:rPr>
        <w:t>Together we are strong, forever lifelong</w:t>
      </w:r>
    </w:p>
    <w:p w:rsidR="005D4010" w:rsidRDefault="005D4010">
      <w:pPr>
        <w:rPr>
          <w:noProof/>
        </w:rPr>
      </w:pPr>
      <w:r w:rsidRPr="005D4010">
        <w:rPr>
          <w:noProof/>
        </w:rPr>
        <w:t>Sep</w:t>
      </w:r>
      <w:r>
        <w:rPr>
          <w:noProof/>
        </w:rPr>
        <w:t>a</w:t>
      </w:r>
      <w:r w:rsidRPr="005D4010">
        <w:rPr>
          <w:noProof/>
        </w:rPr>
        <w:t>rated</w:t>
      </w:r>
      <w:r>
        <w:rPr>
          <w:noProof/>
        </w:rPr>
        <w:t xml:space="preserve"> we search in the darkness of night</w:t>
      </w:r>
    </w:p>
    <w:p w:rsidR="005D4010" w:rsidRDefault="005D4010">
      <w:r>
        <w:rPr>
          <w:noProof/>
        </w:rPr>
        <w:t>Looking to merge in search of our</w:t>
      </w:r>
      <w:bookmarkStart w:id="0" w:name="_GoBack"/>
      <w:bookmarkEnd w:id="0"/>
      <w:r>
        <w:rPr>
          <w:noProof/>
        </w:rPr>
        <w:t xml:space="preserve"> fight </w:t>
      </w:r>
    </w:p>
    <w:sectPr w:rsidR="005D40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rO0NDUxsLSwMDNQ0lEKTi0uzszPAykwrAUA8LE4MCwAAAA="/>
  </w:docVars>
  <w:rsids>
    <w:rsidRoot w:val="005D4010"/>
    <w:rsid w:val="005D4010"/>
    <w:rsid w:val="00671238"/>
    <w:rsid w:val="00A83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940AB"/>
  <w15:chartTrackingRefBased/>
  <w15:docId w15:val="{22C06E3B-F938-44D3-8125-D3A8335EE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obenmoyer</dc:creator>
  <cp:keywords/>
  <dc:description/>
  <cp:lastModifiedBy>Paul Bobenmoyer</cp:lastModifiedBy>
  <cp:revision>1</cp:revision>
  <dcterms:created xsi:type="dcterms:W3CDTF">2017-08-11T14:56:00Z</dcterms:created>
  <dcterms:modified xsi:type="dcterms:W3CDTF">2017-08-11T15:02:00Z</dcterms:modified>
</cp:coreProperties>
</file>